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2D34" w:rsidRDefault="00FB2D34" w:rsidP="00FB2D34"/>
    <w:p w:rsidR="00FB2D34" w:rsidRPr="007932E7" w:rsidRDefault="00FB2D34" w:rsidP="00FB2D34">
      <w:pPr>
        <w:rPr>
          <w:b/>
        </w:rPr>
      </w:pPr>
      <w:r w:rsidRPr="007932E7">
        <w:rPr>
          <w:b/>
        </w:rPr>
        <w:t>Question 1:</w:t>
      </w:r>
    </w:p>
    <w:p w:rsidR="00FB2D34" w:rsidRDefault="00FB2D34" w:rsidP="00FB2D34">
      <w:r>
        <w:rPr>
          <w:noProof/>
        </w:rPr>
        <w:drawing>
          <wp:inline distT="0" distB="0" distL="0" distR="0" wp14:anchorId="114FE0A7" wp14:editId="27A9AF51">
            <wp:extent cx="3562350" cy="2787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66990" cy="2791256"/>
                    </a:xfrm>
                    <a:prstGeom prst="rect">
                      <a:avLst/>
                    </a:prstGeom>
                  </pic:spPr>
                </pic:pic>
              </a:graphicData>
            </a:graphic>
          </wp:inline>
        </w:drawing>
      </w:r>
    </w:p>
    <w:p w:rsidR="005F2AF9" w:rsidRDefault="005F2AF9" w:rsidP="005F2AF9">
      <w:pPr>
        <w:pStyle w:val="ListParagraph"/>
        <w:numPr>
          <w:ilvl w:val="0"/>
          <w:numId w:val="2"/>
        </w:numPr>
      </w:pPr>
      <w:r>
        <w:t>The first set of filters in row wise is the gaussian filters which are used to reduce the noise by blurring the image</w:t>
      </w:r>
      <w:r w:rsidR="00D905C8">
        <w:t>.</w:t>
      </w:r>
    </w:p>
    <w:p w:rsidR="005F2AF9" w:rsidRDefault="005F2AF9" w:rsidP="005F2AF9">
      <w:pPr>
        <w:pStyle w:val="ListParagraph"/>
        <w:numPr>
          <w:ilvl w:val="0"/>
          <w:numId w:val="2"/>
        </w:numPr>
      </w:pPr>
      <w:r>
        <w:t>The second se</w:t>
      </w:r>
      <w:r w:rsidR="0061592D">
        <w:t xml:space="preserve">t of filters in row wise the </w:t>
      </w:r>
      <w:r>
        <w:t xml:space="preserve">Laplacian of </w:t>
      </w:r>
      <w:proofErr w:type="spellStart"/>
      <w:r>
        <w:t>Guassian</w:t>
      </w:r>
      <w:proofErr w:type="spellEnd"/>
      <w:r>
        <w:t xml:space="preserve"> (LOG) which is used to detect edges in any orientation.</w:t>
      </w:r>
    </w:p>
    <w:p w:rsidR="005F2AF9" w:rsidRDefault="005F2AF9" w:rsidP="005F2AF9">
      <w:pPr>
        <w:pStyle w:val="ListParagraph"/>
        <w:numPr>
          <w:ilvl w:val="0"/>
          <w:numId w:val="2"/>
        </w:numPr>
      </w:pPr>
      <w:r>
        <w:t>The third</w:t>
      </w:r>
      <w:r w:rsidR="007807FA">
        <w:t xml:space="preserve"> set of filters in row wise is the derivative along x, which is used to </w:t>
      </w:r>
      <w:proofErr w:type="spellStart"/>
      <w:r w:rsidR="007807FA">
        <w:t>pickup</w:t>
      </w:r>
      <w:proofErr w:type="spellEnd"/>
      <w:r w:rsidR="007807FA">
        <w:t xml:space="preserve"> the vertical lines.</w:t>
      </w:r>
    </w:p>
    <w:p w:rsidR="007807FA" w:rsidRDefault="007807FA" w:rsidP="007807FA">
      <w:pPr>
        <w:pStyle w:val="ListParagraph"/>
        <w:numPr>
          <w:ilvl w:val="0"/>
          <w:numId w:val="2"/>
        </w:numPr>
      </w:pPr>
      <w:r>
        <w:t>The fourth</w:t>
      </w:r>
      <w:r>
        <w:t xml:space="preserve"> set of filters in ro</w:t>
      </w:r>
      <w:r>
        <w:t>w wise is the derivative along y</w:t>
      </w:r>
      <w:r>
        <w:t>, which</w:t>
      </w:r>
      <w:r>
        <w:t xml:space="preserve"> is used to </w:t>
      </w:r>
      <w:proofErr w:type="spellStart"/>
      <w:r>
        <w:t>pickup</w:t>
      </w:r>
      <w:proofErr w:type="spellEnd"/>
      <w:r>
        <w:t xml:space="preserve"> the horizontal </w:t>
      </w:r>
      <w:r>
        <w:t>lines.</w:t>
      </w:r>
    </w:p>
    <w:p w:rsidR="007807FA" w:rsidRDefault="007807FA" w:rsidP="007807FA">
      <w:pPr>
        <w:pStyle w:val="ListParagraph"/>
      </w:pPr>
    </w:p>
    <w:p w:rsidR="00FB2D34" w:rsidRDefault="00FB2D34" w:rsidP="00FB2D34"/>
    <w:p w:rsidR="00FB2D34" w:rsidRDefault="00FB2D34" w:rsidP="00FB2D34"/>
    <w:p w:rsidR="00FB2D34" w:rsidRPr="007932E7" w:rsidRDefault="00FB2D34" w:rsidP="00FB2D34">
      <w:pPr>
        <w:rPr>
          <w:b/>
        </w:rPr>
      </w:pPr>
      <w:r w:rsidRPr="007932E7">
        <w:rPr>
          <w:b/>
        </w:rPr>
        <w:t>Question 1.1</w:t>
      </w:r>
    </w:p>
    <w:p w:rsidR="00FB2D34" w:rsidRDefault="00FB2D34" w:rsidP="00FB2D34">
      <w:r>
        <w:t>Montage of 20 images with filter responses.</w:t>
      </w:r>
    </w:p>
    <w:p w:rsidR="00FB2D34" w:rsidRDefault="00FB2D34" w:rsidP="00FB2D34"/>
    <w:p w:rsidR="00BC73DF" w:rsidRDefault="00BC73DF" w:rsidP="00FB2D34"/>
    <w:p w:rsidR="00BC73DF" w:rsidRDefault="00BC73DF" w:rsidP="00FB2D34"/>
    <w:p w:rsidR="00BC73DF" w:rsidRDefault="00BC73DF" w:rsidP="00FB2D34"/>
    <w:p w:rsidR="00BC73DF" w:rsidRDefault="00BC73DF" w:rsidP="00FB2D34"/>
    <w:p w:rsidR="00BC73DF" w:rsidRDefault="00BC73DF" w:rsidP="00FB2D34"/>
    <w:p w:rsidR="00FB2D34" w:rsidRPr="00BC73DF" w:rsidRDefault="00FB2D34" w:rsidP="00FB2D34">
      <w:pPr>
        <w:rPr>
          <w:b/>
        </w:rPr>
      </w:pPr>
      <w:r w:rsidRPr="00BC73DF">
        <w:rPr>
          <w:b/>
        </w:rPr>
        <w:lastRenderedPageBreak/>
        <w:t>Original Image</w:t>
      </w:r>
    </w:p>
    <w:p w:rsidR="00FB2D34" w:rsidRDefault="00FB2D34" w:rsidP="00FB2D34">
      <w:r>
        <w:rPr>
          <w:noProof/>
        </w:rPr>
        <w:drawing>
          <wp:inline distT="0" distB="0" distL="0" distR="0" wp14:anchorId="50F24CF0" wp14:editId="2B4A22B7">
            <wp:extent cx="4476750" cy="2965333"/>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93671" cy="2976541"/>
                    </a:xfrm>
                    <a:prstGeom prst="rect">
                      <a:avLst/>
                    </a:prstGeom>
                  </pic:spPr>
                </pic:pic>
              </a:graphicData>
            </a:graphic>
          </wp:inline>
        </w:drawing>
      </w:r>
    </w:p>
    <w:p w:rsidR="0013643B" w:rsidRPr="00BC73DF" w:rsidRDefault="0013643B" w:rsidP="00FB2D34">
      <w:pPr>
        <w:rPr>
          <w:b/>
        </w:rPr>
      </w:pPr>
      <w:proofErr w:type="spellStart"/>
      <w:r w:rsidRPr="00BC73DF">
        <w:rPr>
          <w:b/>
        </w:rPr>
        <w:t>Monatge</w:t>
      </w:r>
      <w:proofErr w:type="spellEnd"/>
    </w:p>
    <w:p w:rsidR="00FB2D34" w:rsidRDefault="00FB2D34" w:rsidP="00FB2D34">
      <w:r>
        <w:rPr>
          <w:noProof/>
        </w:rPr>
        <w:drawing>
          <wp:inline distT="0" distB="0" distL="0" distR="0" wp14:anchorId="2088DAFF" wp14:editId="24F0BD21">
            <wp:extent cx="5943600" cy="31610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61030"/>
                    </a:xfrm>
                    <a:prstGeom prst="rect">
                      <a:avLst/>
                    </a:prstGeom>
                  </pic:spPr>
                </pic:pic>
              </a:graphicData>
            </a:graphic>
          </wp:inline>
        </w:drawing>
      </w:r>
    </w:p>
    <w:p w:rsidR="0013643B" w:rsidRDefault="0013643B" w:rsidP="00FB2D34"/>
    <w:p w:rsidR="0013643B" w:rsidRPr="002C5C90" w:rsidRDefault="0013643B" w:rsidP="00FB2D34">
      <w:pPr>
        <w:rPr>
          <w:b/>
        </w:rPr>
      </w:pPr>
      <w:r w:rsidRPr="002C5C90">
        <w:rPr>
          <w:b/>
        </w:rPr>
        <w:t>Question 1.3</w:t>
      </w:r>
    </w:p>
    <w:p w:rsidR="0024739B" w:rsidRDefault="0024739B" w:rsidP="00FB2D34">
      <w:r>
        <w:t>I have taken images from the kitchen</w:t>
      </w:r>
      <w:r w:rsidR="00E10DFD">
        <w:t xml:space="preserve"> folder</w:t>
      </w:r>
      <w:r>
        <w:t>:</w:t>
      </w:r>
    </w:p>
    <w:p w:rsidR="0061592D" w:rsidRDefault="0061592D" w:rsidP="00FB2D34"/>
    <w:p w:rsidR="0061592D" w:rsidRDefault="0061592D" w:rsidP="00FB2D34">
      <w:r>
        <w:lastRenderedPageBreak/>
        <w:t xml:space="preserve">In the </w:t>
      </w:r>
      <w:r w:rsidR="00E10DFD">
        <w:t>visualization,</w:t>
      </w:r>
      <w:r>
        <w:t xml:space="preserve"> I see</w:t>
      </w:r>
      <w:r w:rsidR="00124129">
        <w:t xml:space="preserve"> that the system </w:t>
      </w:r>
      <w:proofErr w:type="gramStart"/>
      <w:r w:rsidR="00124129">
        <w:t>is able to</w:t>
      </w:r>
      <w:proofErr w:type="gramEnd"/>
      <w:r w:rsidR="00124129">
        <w:t xml:space="preserve"> classify </w:t>
      </w:r>
      <w:r>
        <w:t xml:space="preserve">the edges well specially on the kitchen </w:t>
      </w:r>
      <w:r w:rsidR="00CE04F2">
        <w:t>floors,</w:t>
      </w:r>
      <w:r w:rsidR="00124129">
        <w:t xml:space="preserve"> </w:t>
      </w:r>
      <w:r w:rsidR="00A02FEA">
        <w:t xml:space="preserve">the edges on the chairs </w:t>
      </w:r>
      <w:r w:rsidR="00124129">
        <w:t>and also it able to classify and differentiate between the cabinets and the washing machine.</w:t>
      </w:r>
    </w:p>
    <w:p w:rsidR="0024739B" w:rsidRPr="0024739B" w:rsidRDefault="0024739B" w:rsidP="00FB2D34">
      <w:pPr>
        <w:rPr>
          <w:b/>
        </w:rPr>
      </w:pPr>
      <w:r w:rsidRPr="0024739B">
        <w:rPr>
          <w:b/>
        </w:rPr>
        <w:t>Original Image</w:t>
      </w:r>
      <w:r>
        <w:rPr>
          <w:b/>
        </w:rPr>
        <w:tab/>
      </w:r>
      <w:r>
        <w:rPr>
          <w:b/>
        </w:rPr>
        <w:tab/>
      </w:r>
      <w:r>
        <w:rPr>
          <w:b/>
        </w:rPr>
        <w:tab/>
      </w:r>
      <w:r>
        <w:rPr>
          <w:b/>
        </w:rPr>
        <w:tab/>
      </w:r>
      <w:r>
        <w:rPr>
          <w:b/>
        </w:rPr>
        <w:tab/>
      </w:r>
      <w:r>
        <w:rPr>
          <w:b/>
        </w:rPr>
        <w:tab/>
        <w:t>Word Map</w:t>
      </w:r>
    </w:p>
    <w:p w:rsidR="0013643B" w:rsidRDefault="00A02FEA" w:rsidP="0024739B">
      <w:r>
        <w:t xml:space="preserve"> </w:t>
      </w:r>
      <w:r w:rsidR="00124129">
        <w:rPr>
          <w:noProof/>
        </w:rPr>
        <w:drawing>
          <wp:inline distT="0" distB="0" distL="0" distR="0" wp14:anchorId="1941C698" wp14:editId="1AC390F5">
            <wp:extent cx="2620112" cy="1974273"/>
            <wp:effectExtent l="0" t="0" r="889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flipH="1">
                      <a:off x="0" y="0"/>
                      <a:ext cx="2645355" cy="1993294"/>
                    </a:xfrm>
                    <a:prstGeom prst="rect">
                      <a:avLst/>
                    </a:prstGeom>
                  </pic:spPr>
                </pic:pic>
              </a:graphicData>
            </a:graphic>
          </wp:inline>
        </w:drawing>
      </w:r>
      <w:r>
        <w:tab/>
      </w:r>
      <w:r w:rsidR="0024739B">
        <w:tab/>
      </w:r>
      <w:r w:rsidR="00124129">
        <w:rPr>
          <w:noProof/>
        </w:rPr>
        <w:drawing>
          <wp:inline distT="0" distB="0" distL="0" distR="0" wp14:anchorId="66E2028D" wp14:editId="0788C852">
            <wp:extent cx="2654300" cy="1939636"/>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80671" cy="1958906"/>
                    </a:xfrm>
                    <a:prstGeom prst="rect">
                      <a:avLst/>
                    </a:prstGeom>
                  </pic:spPr>
                </pic:pic>
              </a:graphicData>
            </a:graphic>
          </wp:inline>
        </w:drawing>
      </w:r>
    </w:p>
    <w:p w:rsidR="0024739B" w:rsidRDefault="0024739B" w:rsidP="00FB2D34"/>
    <w:p w:rsidR="001B6892" w:rsidRDefault="001B6892" w:rsidP="00FB2D34">
      <w:r>
        <w:rPr>
          <w:noProof/>
        </w:rPr>
        <w:drawing>
          <wp:inline distT="0" distB="0" distL="0" distR="0" wp14:anchorId="359ED6F3" wp14:editId="06B67F65">
            <wp:extent cx="2646218" cy="238442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59119" cy="2396050"/>
                    </a:xfrm>
                    <a:prstGeom prst="rect">
                      <a:avLst/>
                    </a:prstGeom>
                  </pic:spPr>
                </pic:pic>
              </a:graphicData>
            </a:graphic>
          </wp:inline>
        </w:drawing>
      </w:r>
      <w:r w:rsidR="0024739B">
        <w:tab/>
      </w:r>
      <w:r w:rsidR="0024739B">
        <w:tab/>
      </w:r>
      <w:r w:rsidR="0024739B">
        <w:rPr>
          <w:noProof/>
        </w:rPr>
        <w:drawing>
          <wp:inline distT="0" distB="0" distL="0" distR="0" wp14:anchorId="7EF30975" wp14:editId="4CBECF47">
            <wp:extent cx="2711450" cy="234892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12925" cy="2350200"/>
                    </a:xfrm>
                    <a:prstGeom prst="rect">
                      <a:avLst/>
                    </a:prstGeom>
                  </pic:spPr>
                </pic:pic>
              </a:graphicData>
            </a:graphic>
          </wp:inline>
        </w:drawing>
      </w:r>
      <w:r w:rsidR="0024739B">
        <w:tab/>
      </w:r>
    </w:p>
    <w:p w:rsidR="0024739B" w:rsidRDefault="0024739B" w:rsidP="00FB2D34"/>
    <w:p w:rsidR="001B6892" w:rsidRDefault="001B6892" w:rsidP="00FB2D34">
      <w:r>
        <w:rPr>
          <w:noProof/>
        </w:rPr>
        <w:lastRenderedPageBreak/>
        <w:drawing>
          <wp:inline distT="0" distB="0" distL="0" distR="0" wp14:anchorId="4EBA6CEC" wp14:editId="4965F124">
            <wp:extent cx="2552387" cy="2165350"/>
            <wp:effectExtent l="0" t="0" r="63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76351" cy="2185680"/>
                    </a:xfrm>
                    <a:prstGeom prst="rect">
                      <a:avLst/>
                    </a:prstGeom>
                  </pic:spPr>
                </pic:pic>
              </a:graphicData>
            </a:graphic>
          </wp:inline>
        </w:drawing>
      </w:r>
      <w:r w:rsidR="0024739B">
        <w:tab/>
      </w:r>
      <w:r w:rsidR="0024739B">
        <w:tab/>
      </w:r>
      <w:r w:rsidR="0024739B">
        <w:rPr>
          <w:noProof/>
        </w:rPr>
        <w:drawing>
          <wp:inline distT="0" distB="0" distL="0" distR="0" wp14:anchorId="340E3C65" wp14:editId="212FBD38">
            <wp:extent cx="2717800" cy="2107565"/>
            <wp:effectExtent l="0" t="0" r="635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41973" cy="2126310"/>
                    </a:xfrm>
                    <a:prstGeom prst="rect">
                      <a:avLst/>
                    </a:prstGeom>
                  </pic:spPr>
                </pic:pic>
              </a:graphicData>
            </a:graphic>
          </wp:inline>
        </w:drawing>
      </w:r>
    </w:p>
    <w:p w:rsidR="0078019E" w:rsidRDefault="0078019E" w:rsidP="00FB2D34"/>
    <w:p w:rsidR="0078019E" w:rsidRPr="004A0768" w:rsidRDefault="00FF1BA5" w:rsidP="00FB2D34">
      <w:pPr>
        <w:rPr>
          <w:b/>
        </w:rPr>
      </w:pPr>
      <w:r w:rsidRPr="004A0768">
        <w:rPr>
          <w:b/>
        </w:rPr>
        <w:t>Q 2.5:</w:t>
      </w:r>
    </w:p>
    <w:p w:rsidR="00FF1BA5" w:rsidRPr="000B329E" w:rsidRDefault="00FF1BA5" w:rsidP="00FB2D34">
      <w:pPr>
        <w:rPr>
          <w:b/>
        </w:rPr>
      </w:pPr>
      <w:r w:rsidRPr="000B329E">
        <w:rPr>
          <w:b/>
        </w:rPr>
        <w:t>Confusion Matrix:</w:t>
      </w:r>
    </w:p>
    <w:p w:rsidR="00FF1BA5" w:rsidRDefault="00FF1BA5" w:rsidP="00FB2D34"/>
    <w:tbl>
      <w:tblPr>
        <w:tblStyle w:val="TableGrid"/>
        <w:tblW w:w="9945" w:type="dxa"/>
        <w:tblLook w:val="04A0" w:firstRow="1" w:lastRow="0" w:firstColumn="1" w:lastColumn="0" w:noHBand="0" w:noVBand="1"/>
      </w:tblPr>
      <w:tblGrid>
        <w:gridCol w:w="1346"/>
        <w:gridCol w:w="1310"/>
        <w:gridCol w:w="1018"/>
        <w:gridCol w:w="836"/>
        <w:gridCol w:w="1046"/>
        <w:gridCol w:w="927"/>
        <w:gridCol w:w="1345"/>
        <w:gridCol w:w="1074"/>
        <w:gridCol w:w="1043"/>
      </w:tblGrid>
      <w:tr w:rsidR="000407D7" w:rsidTr="000407D7">
        <w:trPr>
          <w:trHeight w:val="343"/>
        </w:trPr>
        <w:tc>
          <w:tcPr>
            <w:tcW w:w="1346" w:type="dxa"/>
          </w:tcPr>
          <w:p w:rsidR="00A53695" w:rsidRDefault="00A53695" w:rsidP="00FB2D34"/>
        </w:tc>
        <w:tc>
          <w:tcPr>
            <w:tcW w:w="1310" w:type="dxa"/>
          </w:tcPr>
          <w:p w:rsidR="00A53695" w:rsidRDefault="00A53695" w:rsidP="00FB2D34">
            <w:r>
              <w:t>Auditorium</w:t>
            </w:r>
          </w:p>
        </w:tc>
        <w:tc>
          <w:tcPr>
            <w:tcW w:w="1018" w:type="dxa"/>
          </w:tcPr>
          <w:p w:rsidR="00A53695" w:rsidRDefault="00A53695" w:rsidP="00FB2D34">
            <w:r>
              <w:t>Baseball Field</w:t>
            </w:r>
          </w:p>
        </w:tc>
        <w:tc>
          <w:tcPr>
            <w:tcW w:w="836" w:type="dxa"/>
          </w:tcPr>
          <w:p w:rsidR="00A53695" w:rsidRDefault="00A53695" w:rsidP="00FB2D34">
            <w:r>
              <w:t>desert</w:t>
            </w:r>
          </w:p>
        </w:tc>
        <w:tc>
          <w:tcPr>
            <w:tcW w:w="1046" w:type="dxa"/>
          </w:tcPr>
          <w:p w:rsidR="00A53695" w:rsidRDefault="00A53695" w:rsidP="00FB2D34">
            <w:r>
              <w:t>Highway</w:t>
            </w:r>
          </w:p>
        </w:tc>
        <w:tc>
          <w:tcPr>
            <w:tcW w:w="927" w:type="dxa"/>
          </w:tcPr>
          <w:p w:rsidR="00A53695" w:rsidRDefault="00A53695" w:rsidP="00FB2D34">
            <w:r>
              <w:t>kitchen</w:t>
            </w:r>
          </w:p>
        </w:tc>
        <w:tc>
          <w:tcPr>
            <w:tcW w:w="1345" w:type="dxa"/>
          </w:tcPr>
          <w:p w:rsidR="00A53695" w:rsidRDefault="00A53695" w:rsidP="00FB2D34">
            <w:r>
              <w:t>laundromat</w:t>
            </w:r>
          </w:p>
        </w:tc>
        <w:tc>
          <w:tcPr>
            <w:tcW w:w="1074" w:type="dxa"/>
          </w:tcPr>
          <w:p w:rsidR="00A53695" w:rsidRDefault="00A53695" w:rsidP="00FB2D34">
            <w:r>
              <w:t>waterfall</w:t>
            </w:r>
          </w:p>
        </w:tc>
        <w:tc>
          <w:tcPr>
            <w:tcW w:w="1043" w:type="dxa"/>
          </w:tcPr>
          <w:p w:rsidR="00A53695" w:rsidRDefault="00A53695" w:rsidP="00FB2D34">
            <w:r>
              <w:t>windmill</w:t>
            </w:r>
          </w:p>
        </w:tc>
      </w:tr>
      <w:tr w:rsidR="000407D7" w:rsidTr="000407D7">
        <w:trPr>
          <w:trHeight w:val="329"/>
        </w:trPr>
        <w:tc>
          <w:tcPr>
            <w:tcW w:w="1346" w:type="dxa"/>
          </w:tcPr>
          <w:p w:rsidR="00A53695" w:rsidRDefault="00A53695" w:rsidP="00FB2D34">
            <w:r>
              <w:t>Auditorium</w:t>
            </w:r>
          </w:p>
        </w:tc>
        <w:tc>
          <w:tcPr>
            <w:tcW w:w="1310" w:type="dxa"/>
          </w:tcPr>
          <w:p w:rsidR="00A53695" w:rsidRDefault="00A53695" w:rsidP="00FB2D34">
            <w:r>
              <w:t>9</w:t>
            </w:r>
          </w:p>
        </w:tc>
        <w:tc>
          <w:tcPr>
            <w:tcW w:w="1018" w:type="dxa"/>
          </w:tcPr>
          <w:p w:rsidR="00A53695" w:rsidRDefault="00A53695" w:rsidP="00FB2D34">
            <w:r>
              <w:t>1</w:t>
            </w:r>
          </w:p>
        </w:tc>
        <w:tc>
          <w:tcPr>
            <w:tcW w:w="836" w:type="dxa"/>
          </w:tcPr>
          <w:p w:rsidR="00A53695" w:rsidRDefault="00A53695" w:rsidP="00FB2D34">
            <w:r>
              <w:t>0</w:t>
            </w:r>
          </w:p>
        </w:tc>
        <w:tc>
          <w:tcPr>
            <w:tcW w:w="1046" w:type="dxa"/>
          </w:tcPr>
          <w:p w:rsidR="00A53695" w:rsidRDefault="002E046B" w:rsidP="00FB2D34">
            <w:r>
              <w:t>0</w:t>
            </w:r>
          </w:p>
        </w:tc>
        <w:tc>
          <w:tcPr>
            <w:tcW w:w="927" w:type="dxa"/>
          </w:tcPr>
          <w:p w:rsidR="00A53695" w:rsidRDefault="002E046B" w:rsidP="00FB2D34">
            <w:r>
              <w:t>3</w:t>
            </w:r>
          </w:p>
        </w:tc>
        <w:tc>
          <w:tcPr>
            <w:tcW w:w="1345" w:type="dxa"/>
          </w:tcPr>
          <w:p w:rsidR="00A53695" w:rsidRDefault="002E046B" w:rsidP="00FB2D34">
            <w:r>
              <w:t>4</w:t>
            </w:r>
          </w:p>
        </w:tc>
        <w:tc>
          <w:tcPr>
            <w:tcW w:w="1074" w:type="dxa"/>
          </w:tcPr>
          <w:p w:rsidR="00A53695" w:rsidRDefault="002E046B" w:rsidP="00FB2D34">
            <w:r>
              <w:t>2</w:t>
            </w:r>
          </w:p>
        </w:tc>
        <w:tc>
          <w:tcPr>
            <w:tcW w:w="1043" w:type="dxa"/>
          </w:tcPr>
          <w:p w:rsidR="00A53695" w:rsidRDefault="002E046B" w:rsidP="00FB2D34">
            <w:r>
              <w:t>0</w:t>
            </w:r>
          </w:p>
        </w:tc>
      </w:tr>
      <w:tr w:rsidR="000407D7" w:rsidTr="000407D7">
        <w:trPr>
          <w:trHeight w:val="343"/>
        </w:trPr>
        <w:tc>
          <w:tcPr>
            <w:tcW w:w="1346" w:type="dxa"/>
          </w:tcPr>
          <w:p w:rsidR="00A53695" w:rsidRDefault="00A53695" w:rsidP="00FB2D34">
            <w:r>
              <w:t>Baseball Field</w:t>
            </w:r>
          </w:p>
        </w:tc>
        <w:tc>
          <w:tcPr>
            <w:tcW w:w="1310" w:type="dxa"/>
          </w:tcPr>
          <w:p w:rsidR="00A53695" w:rsidRDefault="00A53695" w:rsidP="00FB2D34">
            <w:r>
              <w:t>0</w:t>
            </w:r>
          </w:p>
        </w:tc>
        <w:tc>
          <w:tcPr>
            <w:tcW w:w="1018" w:type="dxa"/>
          </w:tcPr>
          <w:p w:rsidR="00A53695" w:rsidRDefault="00A53695" w:rsidP="00FB2D34">
            <w:r>
              <w:t>6</w:t>
            </w:r>
          </w:p>
        </w:tc>
        <w:tc>
          <w:tcPr>
            <w:tcW w:w="836" w:type="dxa"/>
          </w:tcPr>
          <w:p w:rsidR="00A53695" w:rsidRDefault="00A53695" w:rsidP="00FB2D34">
            <w:r>
              <w:t>0</w:t>
            </w:r>
          </w:p>
        </w:tc>
        <w:tc>
          <w:tcPr>
            <w:tcW w:w="1046" w:type="dxa"/>
          </w:tcPr>
          <w:p w:rsidR="00A53695" w:rsidRDefault="002E046B" w:rsidP="00FB2D34">
            <w:r>
              <w:t>1</w:t>
            </w:r>
          </w:p>
        </w:tc>
        <w:tc>
          <w:tcPr>
            <w:tcW w:w="927" w:type="dxa"/>
          </w:tcPr>
          <w:p w:rsidR="00A53695" w:rsidRDefault="002E046B" w:rsidP="00FB2D34">
            <w:r>
              <w:t>1</w:t>
            </w:r>
          </w:p>
        </w:tc>
        <w:tc>
          <w:tcPr>
            <w:tcW w:w="1345" w:type="dxa"/>
          </w:tcPr>
          <w:p w:rsidR="00A53695" w:rsidRDefault="002E046B" w:rsidP="00FB2D34">
            <w:r>
              <w:t>0</w:t>
            </w:r>
          </w:p>
        </w:tc>
        <w:tc>
          <w:tcPr>
            <w:tcW w:w="1074" w:type="dxa"/>
          </w:tcPr>
          <w:p w:rsidR="00A53695" w:rsidRDefault="002E046B" w:rsidP="00FB2D34">
            <w:r>
              <w:t>1</w:t>
            </w:r>
          </w:p>
        </w:tc>
        <w:tc>
          <w:tcPr>
            <w:tcW w:w="1043" w:type="dxa"/>
          </w:tcPr>
          <w:p w:rsidR="00A53695" w:rsidRDefault="002E046B" w:rsidP="00FB2D34">
            <w:r>
              <w:t>0</w:t>
            </w:r>
          </w:p>
        </w:tc>
      </w:tr>
      <w:tr w:rsidR="000407D7" w:rsidTr="000407D7">
        <w:trPr>
          <w:trHeight w:val="329"/>
        </w:trPr>
        <w:tc>
          <w:tcPr>
            <w:tcW w:w="1346" w:type="dxa"/>
          </w:tcPr>
          <w:p w:rsidR="00A53695" w:rsidRDefault="00CB7060" w:rsidP="00FB2D34">
            <w:r>
              <w:t>D</w:t>
            </w:r>
            <w:r w:rsidR="00A53695">
              <w:t>esert</w:t>
            </w:r>
          </w:p>
        </w:tc>
        <w:tc>
          <w:tcPr>
            <w:tcW w:w="1310" w:type="dxa"/>
          </w:tcPr>
          <w:p w:rsidR="00A53695" w:rsidRDefault="00A53695" w:rsidP="00FB2D34">
            <w:r>
              <w:t>1</w:t>
            </w:r>
          </w:p>
        </w:tc>
        <w:tc>
          <w:tcPr>
            <w:tcW w:w="1018" w:type="dxa"/>
          </w:tcPr>
          <w:p w:rsidR="00A53695" w:rsidRDefault="00A53695" w:rsidP="00FB2D34">
            <w:r>
              <w:t>2</w:t>
            </w:r>
          </w:p>
        </w:tc>
        <w:tc>
          <w:tcPr>
            <w:tcW w:w="836" w:type="dxa"/>
          </w:tcPr>
          <w:p w:rsidR="00A53695" w:rsidRDefault="00A53695" w:rsidP="00FB2D34">
            <w:r>
              <w:t>9</w:t>
            </w:r>
          </w:p>
        </w:tc>
        <w:tc>
          <w:tcPr>
            <w:tcW w:w="1046" w:type="dxa"/>
          </w:tcPr>
          <w:p w:rsidR="00A53695" w:rsidRDefault="002E046B" w:rsidP="00FB2D34">
            <w:r>
              <w:t>2</w:t>
            </w:r>
          </w:p>
        </w:tc>
        <w:tc>
          <w:tcPr>
            <w:tcW w:w="927" w:type="dxa"/>
          </w:tcPr>
          <w:p w:rsidR="00A53695" w:rsidRDefault="002E046B" w:rsidP="00FB2D34">
            <w:r>
              <w:t>0</w:t>
            </w:r>
          </w:p>
        </w:tc>
        <w:tc>
          <w:tcPr>
            <w:tcW w:w="1345" w:type="dxa"/>
          </w:tcPr>
          <w:p w:rsidR="00A53695" w:rsidRDefault="002E046B" w:rsidP="00FB2D34">
            <w:r>
              <w:t>2</w:t>
            </w:r>
          </w:p>
        </w:tc>
        <w:tc>
          <w:tcPr>
            <w:tcW w:w="1074" w:type="dxa"/>
          </w:tcPr>
          <w:p w:rsidR="00A53695" w:rsidRDefault="002E046B" w:rsidP="00FB2D34">
            <w:r>
              <w:t>0</w:t>
            </w:r>
          </w:p>
        </w:tc>
        <w:tc>
          <w:tcPr>
            <w:tcW w:w="1043" w:type="dxa"/>
          </w:tcPr>
          <w:p w:rsidR="00A53695" w:rsidRDefault="002E046B" w:rsidP="00FB2D34">
            <w:r>
              <w:t>3</w:t>
            </w:r>
          </w:p>
        </w:tc>
      </w:tr>
      <w:tr w:rsidR="000407D7" w:rsidTr="000407D7">
        <w:trPr>
          <w:trHeight w:val="343"/>
        </w:trPr>
        <w:tc>
          <w:tcPr>
            <w:tcW w:w="1346" w:type="dxa"/>
          </w:tcPr>
          <w:p w:rsidR="00A53695" w:rsidRDefault="00A53695" w:rsidP="00FB2D34">
            <w:r>
              <w:t>Highway</w:t>
            </w:r>
          </w:p>
        </w:tc>
        <w:tc>
          <w:tcPr>
            <w:tcW w:w="1310" w:type="dxa"/>
          </w:tcPr>
          <w:p w:rsidR="00A53695" w:rsidRDefault="00A53695" w:rsidP="00FB2D34">
            <w:r>
              <w:t>1</w:t>
            </w:r>
          </w:p>
        </w:tc>
        <w:tc>
          <w:tcPr>
            <w:tcW w:w="1018" w:type="dxa"/>
          </w:tcPr>
          <w:p w:rsidR="00A53695" w:rsidRDefault="00A53695" w:rsidP="00FB2D34">
            <w:r>
              <w:t>3</w:t>
            </w:r>
          </w:p>
        </w:tc>
        <w:tc>
          <w:tcPr>
            <w:tcW w:w="836" w:type="dxa"/>
          </w:tcPr>
          <w:p w:rsidR="00A53695" w:rsidRDefault="00A53695" w:rsidP="00FB2D34">
            <w:r>
              <w:t>4</w:t>
            </w:r>
          </w:p>
        </w:tc>
        <w:tc>
          <w:tcPr>
            <w:tcW w:w="1046" w:type="dxa"/>
          </w:tcPr>
          <w:p w:rsidR="00A53695" w:rsidRDefault="002E046B" w:rsidP="00FB2D34">
            <w:r>
              <w:t>10</w:t>
            </w:r>
          </w:p>
        </w:tc>
        <w:tc>
          <w:tcPr>
            <w:tcW w:w="927" w:type="dxa"/>
          </w:tcPr>
          <w:p w:rsidR="00A53695" w:rsidRDefault="002E046B" w:rsidP="00FB2D34">
            <w:r>
              <w:t>0</w:t>
            </w:r>
          </w:p>
        </w:tc>
        <w:tc>
          <w:tcPr>
            <w:tcW w:w="1345" w:type="dxa"/>
          </w:tcPr>
          <w:p w:rsidR="00A53695" w:rsidRDefault="002E046B" w:rsidP="00FB2D34">
            <w:r>
              <w:t>0</w:t>
            </w:r>
          </w:p>
        </w:tc>
        <w:tc>
          <w:tcPr>
            <w:tcW w:w="1074" w:type="dxa"/>
          </w:tcPr>
          <w:p w:rsidR="00A53695" w:rsidRDefault="002E046B" w:rsidP="00FB2D34">
            <w:r>
              <w:t>1</w:t>
            </w:r>
          </w:p>
        </w:tc>
        <w:tc>
          <w:tcPr>
            <w:tcW w:w="1043" w:type="dxa"/>
          </w:tcPr>
          <w:p w:rsidR="00A53695" w:rsidRDefault="002E046B" w:rsidP="00FB2D34">
            <w:r>
              <w:t>3</w:t>
            </w:r>
          </w:p>
        </w:tc>
      </w:tr>
      <w:tr w:rsidR="000407D7" w:rsidTr="000407D7">
        <w:trPr>
          <w:trHeight w:val="329"/>
        </w:trPr>
        <w:tc>
          <w:tcPr>
            <w:tcW w:w="1346" w:type="dxa"/>
          </w:tcPr>
          <w:p w:rsidR="00A53695" w:rsidRDefault="00CB7060" w:rsidP="00FB2D34">
            <w:r>
              <w:t>K</w:t>
            </w:r>
            <w:r w:rsidR="00A53695">
              <w:t>itchen</w:t>
            </w:r>
          </w:p>
        </w:tc>
        <w:tc>
          <w:tcPr>
            <w:tcW w:w="1310" w:type="dxa"/>
          </w:tcPr>
          <w:p w:rsidR="00A53695" w:rsidRDefault="00A53695" w:rsidP="00FB2D34">
            <w:r>
              <w:t>4</w:t>
            </w:r>
          </w:p>
        </w:tc>
        <w:tc>
          <w:tcPr>
            <w:tcW w:w="1018" w:type="dxa"/>
          </w:tcPr>
          <w:p w:rsidR="00A53695" w:rsidRDefault="00A53695" w:rsidP="00FB2D34">
            <w:r>
              <w:t>0</w:t>
            </w:r>
          </w:p>
        </w:tc>
        <w:tc>
          <w:tcPr>
            <w:tcW w:w="836" w:type="dxa"/>
          </w:tcPr>
          <w:p w:rsidR="00A53695" w:rsidRDefault="00A53695" w:rsidP="00FB2D34">
            <w:r>
              <w:t>2</w:t>
            </w:r>
          </w:p>
        </w:tc>
        <w:tc>
          <w:tcPr>
            <w:tcW w:w="1046" w:type="dxa"/>
          </w:tcPr>
          <w:p w:rsidR="00A53695" w:rsidRDefault="002E046B" w:rsidP="00FB2D34">
            <w:r>
              <w:t>0</w:t>
            </w:r>
          </w:p>
        </w:tc>
        <w:tc>
          <w:tcPr>
            <w:tcW w:w="927" w:type="dxa"/>
          </w:tcPr>
          <w:p w:rsidR="00A53695" w:rsidRDefault="002E046B" w:rsidP="00FB2D34">
            <w:r>
              <w:t>13</w:t>
            </w:r>
          </w:p>
        </w:tc>
        <w:tc>
          <w:tcPr>
            <w:tcW w:w="1345" w:type="dxa"/>
          </w:tcPr>
          <w:p w:rsidR="00A53695" w:rsidRDefault="002E046B" w:rsidP="00FB2D34">
            <w:r>
              <w:t>6</w:t>
            </w:r>
          </w:p>
        </w:tc>
        <w:tc>
          <w:tcPr>
            <w:tcW w:w="1074" w:type="dxa"/>
          </w:tcPr>
          <w:p w:rsidR="00A53695" w:rsidRDefault="002E046B" w:rsidP="00FB2D34">
            <w:r>
              <w:t>1</w:t>
            </w:r>
          </w:p>
        </w:tc>
        <w:tc>
          <w:tcPr>
            <w:tcW w:w="1043" w:type="dxa"/>
          </w:tcPr>
          <w:p w:rsidR="00A53695" w:rsidRDefault="002E046B" w:rsidP="00FB2D34">
            <w:r>
              <w:t>0</w:t>
            </w:r>
          </w:p>
        </w:tc>
      </w:tr>
      <w:tr w:rsidR="00A53695" w:rsidTr="000407D7">
        <w:trPr>
          <w:trHeight w:val="343"/>
        </w:trPr>
        <w:tc>
          <w:tcPr>
            <w:tcW w:w="1346" w:type="dxa"/>
          </w:tcPr>
          <w:p w:rsidR="00A53695" w:rsidRDefault="00CB7060" w:rsidP="00A53695">
            <w:r>
              <w:t>L</w:t>
            </w:r>
            <w:r w:rsidR="000407D7">
              <w:t>aundromat</w:t>
            </w:r>
          </w:p>
        </w:tc>
        <w:tc>
          <w:tcPr>
            <w:tcW w:w="1310" w:type="dxa"/>
          </w:tcPr>
          <w:p w:rsidR="00A53695" w:rsidRDefault="00A53695" w:rsidP="00A53695">
            <w:r>
              <w:t>3</w:t>
            </w:r>
          </w:p>
        </w:tc>
        <w:tc>
          <w:tcPr>
            <w:tcW w:w="1018" w:type="dxa"/>
          </w:tcPr>
          <w:p w:rsidR="00A53695" w:rsidRDefault="00A53695" w:rsidP="00A53695">
            <w:r>
              <w:t>1</w:t>
            </w:r>
          </w:p>
        </w:tc>
        <w:tc>
          <w:tcPr>
            <w:tcW w:w="836" w:type="dxa"/>
          </w:tcPr>
          <w:p w:rsidR="00A53695" w:rsidRDefault="00A53695" w:rsidP="00A53695">
            <w:r>
              <w:t>2</w:t>
            </w:r>
          </w:p>
        </w:tc>
        <w:tc>
          <w:tcPr>
            <w:tcW w:w="1046" w:type="dxa"/>
          </w:tcPr>
          <w:p w:rsidR="00A53695" w:rsidRDefault="002E046B" w:rsidP="00A53695">
            <w:r>
              <w:t>0</w:t>
            </w:r>
          </w:p>
        </w:tc>
        <w:tc>
          <w:tcPr>
            <w:tcW w:w="927" w:type="dxa"/>
          </w:tcPr>
          <w:p w:rsidR="00A53695" w:rsidRDefault="002E046B" w:rsidP="00A53695">
            <w:r>
              <w:t>1</w:t>
            </w:r>
          </w:p>
        </w:tc>
        <w:tc>
          <w:tcPr>
            <w:tcW w:w="1345" w:type="dxa"/>
          </w:tcPr>
          <w:p w:rsidR="00A53695" w:rsidRDefault="002E046B" w:rsidP="00A53695">
            <w:r>
              <w:t>5</w:t>
            </w:r>
          </w:p>
        </w:tc>
        <w:tc>
          <w:tcPr>
            <w:tcW w:w="1074" w:type="dxa"/>
          </w:tcPr>
          <w:p w:rsidR="00A53695" w:rsidRDefault="002E046B" w:rsidP="00A53695">
            <w:r>
              <w:t>2</w:t>
            </w:r>
          </w:p>
        </w:tc>
        <w:tc>
          <w:tcPr>
            <w:tcW w:w="1043" w:type="dxa"/>
          </w:tcPr>
          <w:p w:rsidR="00A53695" w:rsidRDefault="002E046B" w:rsidP="00A53695">
            <w:r>
              <w:t>0</w:t>
            </w:r>
          </w:p>
        </w:tc>
      </w:tr>
      <w:tr w:rsidR="00A53695" w:rsidTr="000407D7">
        <w:trPr>
          <w:trHeight w:val="329"/>
        </w:trPr>
        <w:tc>
          <w:tcPr>
            <w:tcW w:w="1346" w:type="dxa"/>
          </w:tcPr>
          <w:p w:rsidR="00A53695" w:rsidRDefault="00CB7060" w:rsidP="00A53695">
            <w:r>
              <w:t>W</w:t>
            </w:r>
            <w:r w:rsidR="00A53695">
              <w:t>aterfall</w:t>
            </w:r>
          </w:p>
        </w:tc>
        <w:tc>
          <w:tcPr>
            <w:tcW w:w="1310" w:type="dxa"/>
          </w:tcPr>
          <w:p w:rsidR="00A53695" w:rsidRDefault="00A53695" w:rsidP="00A53695">
            <w:r>
              <w:t>0</w:t>
            </w:r>
          </w:p>
        </w:tc>
        <w:tc>
          <w:tcPr>
            <w:tcW w:w="1018" w:type="dxa"/>
          </w:tcPr>
          <w:p w:rsidR="00A53695" w:rsidRDefault="00A53695" w:rsidP="00A53695">
            <w:r>
              <w:t>2</w:t>
            </w:r>
          </w:p>
        </w:tc>
        <w:tc>
          <w:tcPr>
            <w:tcW w:w="836" w:type="dxa"/>
          </w:tcPr>
          <w:p w:rsidR="00A53695" w:rsidRDefault="00A53695" w:rsidP="00A53695">
            <w:r>
              <w:t>1</w:t>
            </w:r>
          </w:p>
        </w:tc>
        <w:tc>
          <w:tcPr>
            <w:tcW w:w="1046" w:type="dxa"/>
          </w:tcPr>
          <w:p w:rsidR="00A53695" w:rsidRDefault="002E046B" w:rsidP="00A53695">
            <w:r>
              <w:t>3</w:t>
            </w:r>
          </w:p>
        </w:tc>
        <w:tc>
          <w:tcPr>
            <w:tcW w:w="927" w:type="dxa"/>
          </w:tcPr>
          <w:p w:rsidR="00A53695" w:rsidRDefault="002E046B" w:rsidP="00A53695">
            <w:r>
              <w:t>0</w:t>
            </w:r>
          </w:p>
        </w:tc>
        <w:tc>
          <w:tcPr>
            <w:tcW w:w="1345" w:type="dxa"/>
          </w:tcPr>
          <w:p w:rsidR="00A53695" w:rsidRDefault="002E046B" w:rsidP="00A53695">
            <w:r>
              <w:t>3</w:t>
            </w:r>
          </w:p>
        </w:tc>
        <w:tc>
          <w:tcPr>
            <w:tcW w:w="1074" w:type="dxa"/>
          </w:tcPr>
          <w:p w:rsidR="00A53695" w:rsidRDefault="002E046B" w:rsidP="00A53695">
            <w:r>
              <w:t>13</w:t>
            </w:r>
          </w:p>
        </w:tc>
        <w:tc>
          <w:tcPr>
            <w:tcW w:w="1043" w:type="dxa"/>
          </w:tcPr>
          <w:p w:rsidR="00A53695" w:rsidRDefault="002E046B" w:rsidP="00A53695">
            <w:r>
              <w:t>2</w:t>
            </w:r>
          </w:p>
        </w:tc>
      </w:tr>
      <w:tr w:rsidR="00A53695" w:rsidTr="000407D7">
        <w:trPr>
          <w:trHeight w:val="329"/>
        </w:trPr>
        <w:tc>
          <w:tcPr>
            <w:tcW w:w="1346" w:type="dxa"/>
          </w:tcPr>
          <w:p w:rsidR="00A53695" w:rsidRDefault="00CB7060" w:rsidP="00A53695">
            <w:r>
              <w:t>W</w:t>
            </w:r>
            <w:r w:rsidR="00A53695">
              <w:t>indmill</w:t>
            </w:r>
          </w:p>
        </w:tc>
        <w:tc>
          <w:tcPr>
            <w:tcW w:w="1310" w:type="dxa"/>
          </w:tcPr>
          <w:p w:rsidR="00A53695" w:rsidRDefault="00A53695" w:rsidP="00A53695">
            <w:r>
              <w:t>2</w:t>
            </w:r>
          </w:p>
        </w:tc>
        <w:tc>
          <w:tcPr>
            <w:tcW w:w="1018" w:type="dxa"/>
          </w:tcPr>
          <w:p w:rsidR="00A53695" w:rsidRDefault="00A53695" w:rsidP="00A53695">
            <w:r>
              <w:t>5</w:t>
            </w:r>
          </w:p>
        </w:tc>
        <w:tc>
          <w:tcPr>
            <w:tcW w:w="836" w:type="dxa"/>
          </w:tcPr>
          <w:p w:rsidR="00A53695" w:rsidRDefault="00A53695" w:rsidP="00A53695">
            <w:r>
              <w:t>2</w:t>
            </w:r>
          </w:p>
        </w:tc>
        <w:tc>
          <w:tcPr>
            <w:tcW w:w="1046" w:type="dxa"/>
          </w:tcPr>
          <w:p w:rsidR="00A53695" w:rsidRDefault="002E046B" w:rsidP="00A53695">
            <w:r>
              <w:t>4</w:t>
            </w:r>
          </w:p>
        </w:tc>
        <w:tc>
          <w:tcPr>
            <w:tcW w:w="927" w:type="dxa"/>
          </w:tcPr>
          <w:p w:rsidR="00A53695" w:rsidRDefault="002E046B" w:rsidP="00A53695">
            <w:r>
              <w:t>2</w:t>
            </w:r>
          </w:p>
        </w:tc>
        <w:tc>
          <w:tcPr>
            <w:tcW w:w="1345" w:type="dxa"/>
          </w:tcPr>
          <w:p w:rsidR="00A53695" w:rsidRDefault="002E046B" w:rsidP="00A53695">
            <w:r>
              <w:t>0</w:t>
            </w:r>
          </w:p>
        </w:tc>
        <w:tc>
          <w:tcPr>
            <w:tcW w:w="1074" w:type="dxa"/>
          </w:tcPr>
          <w:p w:rsidR="00A53695" w:rsidRDefault="002E046B" w:rsidP="00A53695">
            <w:r>
              <w:t>0</w:t>
            </w:r>
          </w:p>
        </w:tc>
        <w:tc>
          <w:tcPr>
            <w:tcW w:w="1043" w:type="dxa"/>
          </w:tcPr>
          <w:p w:rsidR="00A53695" w:rsidRDefault="002E046B" w:rsidP="00A53695">
            <w:r>
              <w:t>12</w:t>
            </w:r>
          </w:p>
        </w:tc>
      </w:tr>
    </w:tbl>
    <w:p w:rsidR="00A53695" w:rsidRDefault="00A53695" w:rsidP="00FB2D34"/>
    <w:p w:rsidR="00FF1BA5" w:rsidRDefault="00FF1BA5" w:rsidP="00FF1BA5">
      <w:r>
        <w:t xml:space="preserve">     9     1     0     0     3     4     2     0</w:t>
      </w:r>
    </w:p>
    <w:p w:rsidR="00FF1BA5" w:rsidRDefault="00FF1BA5" w:rsidP="00FF1BA5">
      <w:r>
        <w:t xml:space="preserve">     0     6     0     1     1     0     1     0</w:t>
      </w:r>
      <w:bookmarkStart w:id="0" w:name="_GoBack"/>
      <w:bookmarkEnd w:id="0"/>
    </w:p>
    <w:p w:rsidR="00FF1BA5" w:rsidRDefault="00FF1BA5" w:rsidP="00FF1BA5">
      <w:r>
        <w:t xml:space="preserve">     1     2     9     2     0     2     0     3</w:t>
      </w:r>
    </w:p>
    <w:p w:rsidR="00FF1BA5" w:rsidRDefault="00CE04F2" w:rsidP="00FF1BA5">
      <w:r>
        <w:t xml:space="preserve">     1     3     4    10    </w:t>
      </w:r>
      <w:r w:rsidR="00FF1BA5">
        <w:t>0     0     1     3</w:t>
      </w:r>
    </w:p>
    <w:p w:rsidR="00FF1BA5" w:rsidRDefault="00FF1BA5" w:rsidP="00FF1BA5">
      <w:r>
        <w:t xml:space="preserve">     4     0     2     0    13     6     1     0</w:t>
      </w:r>
    </w:p>
    <w:p w:rsidR="00FF1BA5" w:rsidRDefault="00FF1BA5" w:rsidP="00FF1BA5">
      <w:r>
        <w:t xml:space="preserve">     3     1     2     0     1     5     2     0</w:t>
      </w:r>
    </w:p>
    <w:p w:rsidR="00FF1BA5" w:rsidRDefault="00FF1BA5" w:rsidP="00FF1BA5">
      <w:r>
        <w:t xml:space="preserve">     0     2     1     3     0     3    13     2</w:t>
      </w:r>
    </w:p>
    <w:p w:rsidR="00FF1BA5" w:rsidRDefault="00FF1BA5" w:rsidP="00FF1BA5">
      <w:r>
        <w:t xml:space="preserve">     2     5     2     4     2     0     0    12</w:t>
      </w:r>
    </w:p>
    <w:p w:rsidR="00FF1BA5" w:rsidRDefault="00FF1BA5" w:rsidP="00FF1BA5">
      <w:r>
        <w:lastRenderedPageBreak/>
        <w:t xml:space="preserve">I am getting an accuracy of </w:t>
      </w:r>
      <w:r w:rsidRPr="000B329E">
        <w:rPr>
          <w:b/>
        </w:rPr>
        <w:t>48.13% with K=200 and alpha=125.</w:t>
      </w:r>
    </w:p>
    <w:p w:rsidR="008E4228" w:rsidRPr="004A0768" w:rsidRDefault="008E4228" w:rsidP="00FF1BA5">
      <w:pPr>
        <w:rPr>
          <w:b/>
        </w:rPr>
      </w:pPr>
      <w:r w:rsidRPr="004A0768">
        <w:rPr>
          <w:b/>
        </w:rPr>
        <w:t>Q2.6:</w:t>
      </w:r>
    </w:p>
    <w:p w:rsidR="008E4228" w:rsidRDefault="008E4228" w:rsidP="00FF1BA5">
      <w:r>
        <w:t>In my case, there are these classes which results in the failed cases</w:t>
      </w:r>
    </w:p>
    <w:p w:rsidR="008E4228" w:rsidRDefault="008E4228" w:rsidP="00FF1BA5">
      <w:r w:rsidRPr="004A0768">
        <w:rPr>
          <w:b/>
        </w:rPr>
        <w:t>Kitchen and Laundromat:</w:t>
      </w:r>
      <w:r>
        <w:t xml:space="preserve"> </w:t>
      </w:r>
      <w:r w:rsidR="00736391">
        <w:t>They are more difficult to classify b</w:t>
      </w:r>
      <w:r>
        <w:t>ecause in certain images the image features</w:t>
      </w:r>
      <w:r w:rsidR="004A0768">
        <w:t xml:space="preserve"> like that of a washing machine in </w:t>
      </w:r>
      <w:r>
        <w:t>laundromat</w:t>
      </w:r>
      <w:r w:rsidR="00736391">
        <w:t xml:space="preserve"> are </w:t>
      </w:r>
      <w:r w:rsidR="000B329E">
        <w:t xml:space="preserve">a </w:t>
      </w:r>
      <w:r w:rsidR="00736391">
        <w:t>match</w:t>
      </w:r>
      <w:r>
        <w:t xml:space="preserve"> to that of the features in a kitchen</w:t>
      </w:r>
      <w:r w:rsidR="004A0768">
        <w:t xml:space="preserve"> where there is a washing machine and </w:t>
      </w:r>
      <w:r w:rsidR="005F2AF9">
        <w:t>dishwashers.</w:t>
      </w:r>
      <w:r w:rsidR="004A0768">
        <w:t xml:space="preserve"> Therefore,</w:t>
      </w:r>
      <w:r>
        <w:t xml:space="preserve"> the system gets confused. </w:t>
      </w:r>
    </w:p>
    <w:p w:rsidR="004A0768" w:rsidRDefault="004A0768" w:rsidP="00FF1BA5">
      <w:r w:rsidRPr="004A0768">
        <w:rPr>
          <w:b/>
        </w:rPr>
        <w:t>Highway and Windmill:</w:t>
      </w:r>
      <w:r>
        <w:rPr>
          <w:b/>
        </w:rPr>
        <w:t xml:space="preserve"> </w:t>
      </w:r>
      <w:r>
        <w:t>Similar results, where the system gets confused when image features of sky in both the images match. In my case, the system mostly failed when the size of the windmill was small.</w:t>
      </w:r>
    </w:p>
    <w:p w:rsidR="00BC73DF" w:rsidRDefault="00BC73DF" w:rsidP="00FF1BA5"/>
    <w:p w:rsidR="00BC73DF" w:rsidRDefault="00BC73DF" w:rsidP="00FF1BA5">
      <w:r>
        <w:t xml:space="preserve">Also referring to the confusion matrix on general, one can see that the auditorium is the easiest to classify as it has a lot of entities </w:t>
      </w:r>
      <w:r w:rsidR="00E10DFD">
        <w:t xml:space="preserve">which give good set of image features </w:t>
      </w:r>
      <w:r>
        <w:t>and the windmill is the most difficult to classify as it has a very few entities which results in a fewer distinguishable image features.</w:t>
      </w:r>
    </w:p>
    <w:p w:rsidR="00124129" w:rsidRDefault="00124129" w:rsidP="00FF1BA5"/>
    <w:p w:rsidR="00124129" w:rsidRDefault="00124129" w:rsidP="00FF1BA5"/>
    <w:p w:rsidR="00124129" w:rsidRPr="004A0768" w:rsidRDefault="00124129" w:rsidP="00FF1BA5"/>
    <w:sectPr w:rsidR="00124129" w:rsidRPr="004A0768">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7247" w:rsidRDefault="002D7247" w:rsidP="00FB2D34">
      <w:pPr>
        <w:spacing w:after="0" w:line="240" w:lineRule="auto"/>
      </w:pPr>
      <w:r>
        <w:separator/>
      </w:r>
    </w:p>
  </w:endnote>
  <w:endnote w:type="continuationSeparator" w:id="0">
    <w:p w:rsidR="002D7247" w:rsidRDefault="002D7247" w:rsidP="00FB2D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7247" w:rsidRDefault="002D7247" w:rsidP="00FB2D34">
      <w:pPr>
        <w:spacing w:after="0" w:line="240" w:lineRule="auto"/>
      </w:pPr>
      <w:r>
        <w:separator/>
      </w:r>
    </w:p>
  </w:footnote>
  <w:footnote w:type="continuationSeparator" w:id="0">
    <w:p w:rsidR="002D7247" w:rsidRDefault="002D7247" w:rsidP="00FB2D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2D34" w:rsidRDefault="00FB2D34">
    <w:pPr>
      <w:pStyle w:val="Header"/>
    </w:pPr>
    <w:r>
      <w:t>VIVEK GOPAL RAMASWAMY</w:t>
    </w:r>
  </w:p>
  <w:p w:rsidR="00FB2D34" w:rsidRDefault="00FB2D34">
    <w:pPr>
      <w:pStyle w:val="Header"/>
    </w:pPr>
    <w:r>
      <w:t>HW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1A6EF3"/>
    <w:multiLevelType w:val="hybridMultilevel"/>
    <w:tmpl w:val="FA261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70504C"/>
    <w:multiLevelType w:val="hybridMultilevel"/>
    <w:tmpl w:val="E13AE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wsDAxNjU1MzI0NzFR0lEKTi0uzszPAykwqgUAnpdSTywAAAA="/>
  </w:docVars>
  <w:rsids>
    <w:rsidRoot w:val="00FB2D34"/>
    <w:rsid w:val="000407D7"/>
    <w:rsid w:val="000B329E"/>
    <w:rsid w:val="00124129"/>
    <w:rsid w:val="0013643B"/>
    <w:rsid w:val="001B6892"/>
    <w:rsid w:val="0024739B"/>
    <w:rsid w:val="00256D56"/>
    <w:rsid w:val="002C5C90"/>
    <w:rsid w:val="002D7247"/>
    <w:rsid w:val="002E046B"/>
    <w:rsid w:val="004A0768"/>
    <w:rsid w:val="005F2AF9"/>
    <w:rsid w:val="0061592D"/>
    <w:rsid w:val="00736391"/>
    <w:rsid w:val="0078019E"/>
    <w:rsid w:val="007807FA"/>
    <w:rsid w:val="007932E7"/>
    <w:rsid w:val="00797238"/>
    <w:rsid w:val="008E4228"/>
    <w:rsid w:val="00A02FEA"/>
    <w:rsid w:val="00A53695"/>
    <w:rsid w:val="00BC73DF"/>
    <w:rsid w:val="00BE24E2"/>
    <w:rsid w:val="00CB7060"/>
    <w:rsid w:val="00CE04F2"/>
    <w:rsid w:val="00D905C8"/>
    <w:rsid w:val="00DC736A"/>
    <w:rsid w:val="00E10DFD"/>
    <w:rsid w:val="00F93C9D"/>
    <w:rsid w:val="00FB2D34"/>
    <w:rsid w:val="00FF1B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B17D1D"/>
  <w15:chartTrackingRefBased/>
  <w15:docId w15:val="{ADEAA284-F99B-4341-8409-CCA33992B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2D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2D34"/>
  </w:style>
  <w:style w:type="paragraph" w:styleId="Footer">
    <w:name w:val="footer"/>
    <w:basedOn w:val="Normal"/>
    <w:link w:val="FooterChar"/>
    <w:uiPriority w:val="99"/>
    <w:unhideWhenUsed/>
    <w:rsid w:val="00FB2D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2D34"/>
  </w:style>
  <w:style w:type="paragraph" w:styleId="ListParagraph">
    <w:name w:val="List Paragraph"/>
    <w:basedOn w:val="Normal"/>
    <w:uiPriority w:val="34"/>
    <w:qFormat/>
    <w:rsid w:val="00FB2D34"/>
    <w:pPr>
      <w:ind w:left="720"/>
      <w:contextualSpacing/>
    </w:pPr>
  </w:style>
  <w:style w:type="table" w:styleId="TableGrid">
    <w:name w:val="Table Grid"/>
    <w:basedOn w:val="TableNormal"/>
    <w:uiPriority w:val="39"/>
    <w:rsid w:val="00A536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3</TotalTime>
  <Pages>1</Pages>
  <Words>382</Words>
  <Characters>218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ek gr</dc:creator>
  <cp:keywords/>
  <dc:description/>
  <cp:lastModifiedBy>Vivek gr</cp:lastModifiedBy>
  <cp:revision>34</cp:revision>
  <cp:lastPrinted>2017-09-28T00:25:00Z</cp:lastPrinted>
  <dcterms:created xsi:type="dcterms:W3CDTF">2017-09-27T17:53:00Z</dcterms:created>
  <dcterms:modified xsi:type="dcterms:W3CDTF">2017-09-28T00:40:00Z</dcterms:modified>
</cp:coreProperties>
</file>